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961344">
        <w:trPr>
          <w:trHeight w:val="289"/>
        </w:trPr>
        <w:tc>
          <w:tcPr>
            <w:tcW w:w="6328" w:type="dxa"/>
          </w:tcPr>
          <w:p w14:paraId="17DB3924" w14:textId="77777777" w:rsidR="008F008D" w:rsidRDefault="008F008D"/>
          <w:p w14:paraId="18DCE8D7" w14:textId="0E43533F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 xml:space="preserve">Name: </w:t>
            </w:r>
            <w:r w:rsidR="00E601A3" w:rsidRPr="00E601A3">
              <w:rPr>
                <w:b/>
              </w:rPr>
              <w:t>Tommy L</w:t>
            </w:r>
            <w:bookmarkStart w:id="0" w:name="_GoBack"/>
            <w:bookmarkEnd w:id="0"/>
          </w:p>
        </w:tc>
        <w:tc>
          <w:tcPr>
            <w:tcW w:w="4871" w:type="dxa"/>
          </w:tcPr>
          <w:p w14:paraId="43B48E53" w14:textId="77777777" w:rsidR="008F008D" w:rsidRDefault="008F008D">
            <w:pPr>
              <w:rPr>
                <w:b/>
              </w:rPr>
            </w:pPr>
          </w:p>
          <w:p w14:paraId="6DDD4842" w14:textId="63C2DEC1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5763F1" w:rsidRPr="00FC73AD">
              <w:rPr>
                <w:b/>
              </w:rPr>
              <w:t xml:space="preserve"> </w:t>
            </w:r>
            <w:r w:rsidR="003E72C0" w:rsidRPr="00FC73AD">
              <w:rPr>
                <w:b/>
              </w:rPr>
              <w:t xml:space="preserve"> </w:t>
            </w:r>
            <w:r w:rsidR="00E601A3">
              <w:rPr>
                <w:b/>
              </w:rPr>
              <w:t>Jan 13</w:t>
            </w:r>
            <w:r w:rsidR="00E601A3" w:rsidRPr="00E601A3">
              <w:rPr>
                <w:b/>
                <w:vertAlign w:val="superscript"/>
              </w:rPr>
              <w:t>th</w:t>
            </w:r>
            <w:r w:rsidR="00E601A3">
              <w:rPr>
                <w:b/>
              </w:rPr>
              <w:t xml:space="preserve"> ,2020</w:t>
            </w:r>
          </w:p>
        </w:tc>
      </w:tr>
    </w:tbl>
    <w:p w14:paraId="693158EA" w14:textId="344DB349" w:rsidR="378088BB" w:rsidRDefault="378088BB" w:rsidP="008F5EC5">
      <w:pPr>
        <w:pStyle w:val="NoSpacing"/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960E079" w14:textId="77777777" w:rsidR="00E601A3" w:rsidRDefault="00E601A3" w:rsidP="00E601A3">
                                  <w:r>
                                    <w:rPr>
                                      <w:rFonts w:ascii="Segoe UI Emoji" w:hAnsi="Segoe UI Emoji" w:cs="Segoe UI Emoji"/>
                                      <w:color w:val="222222"/>
                                      <w:shd w:val="clear" w:color="auto" w:fill="FFFFFF"/>
                                    </w:rPr>
                                    <w:t>✔</w:t>
                                  </w:r>
                                </w:p>
                                <w:p w14:paraId="21A207F4" w14:textId="175EB9F2" w:rsidR="00617A88" w:rsidRDefault="00617A88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7960E079" w14:textId="77777777" w:rsidR="00E601A3" w:rsidRDefault="00E601A3" w:rsidP="00E601A3">
                            <w:r>
                              <w:rPr>
                                <w:rFonts w:ascii="Segoe UI Emoji" w:hAnsi="Segoe UI Emoji" w:cs="Segoe UI Emoji"/>
                                <w:color w:val="222222"/>
                                <w:shd w:val="clear" w:color="auto" w:fill="FFFFFF"/>
                              </w:rPr>
                              <w:t>✔</w:t>
                            </w:r>
                          </w:p>
                          <w:p w14:paraId="21A207F4" w14:textId="175EB9F2" w:rsidR="00617A88" w:rsidRDefault="00617A88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5D9D14C5" w14:textId="3A874617" w:rsidR="005763F1" w:rsidRDefault="00E601A3" w:rsidP="001F51D5">
            <w:r>
              <w:t xml:space="preserve">I choose the artifact because </w:t>
            </w:r>
            <w:r w:rsidR="00AB38B4">
              <w:t>I think this project was a great</w:t>
            </w:r>
            <w:r w:rsidR="00575E3D">
              <w:t xml:space="preserve"> example of how I demonstrated communication to me and my classmates. I connected with my classmate with a </w:t>
            </w:r>
            <w:r w:rsidR="005055CD">
              <w:t>mutual passion</w:t>
            </w:r>
            <w:r w:rsidR="00575E3D">
              <w:t xml:space="preserve"> of art</w:t>
            </w:r>
            <w:r w:rsidR="005055CD">
              <w:t xml:space="preserve"> my groupmate provided information which I used to carry out my </w:t>
            </w:r>
            <w:r w:rsidR="005055CD" w:rsidRPr="005055CD">
              <w:t>portion</w:t>
            </w:r>
            <w:r w:rsidR="005055CD">
              <w:t xml:space="preserve"> of the animation.</w:t>
            </w:r>
          </w:p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614B54AD" wp14:editId="018F3D65">
                      <wp:simplePos x="0" y="0"/>
                      <wp:positionH relativeFrom="column">
                        <wp:posOffset>1307465</wp:posOffset>
                      </wp:positionH>
                      <wp:positionV relativeFrom="page">
                        <wp:posOffset>59055</wp:posOffset>
                      </wp:positionV>
                      <wp:extent cx="254635" cy="259715"/>
                      <wp:effectExtent l="0" t="0" r="12065" b="26035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89B7E6" w:rsidR="008D70AC" w:rsidRDefault="008D70AC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2.95pt;margin-top:4.65pt;width:20.05pt;height:20.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" fillcolor="white [3201]" strokecolor="black [3200]" strokeweight="1pt">
                      <v:textbox>
                        <w:txbxContent>
                          <w:p w14:paraId="526A8733" w14:textId="7789B7E6" w:rsidR="008D70AC" w:rsidRDefault="008D70AC" w:rsidP="008D70AC"/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8D70AC" w:rsidRDefault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8D70AC" w:rsidRDefault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Default="00695272" w:rsidP="00961344">
      <w:pPr>
        <w:pStyle w:val="NoSpacing"/>
        <w:rPr>
          <w:lang w:val="en-CA" w:eastAsia="en-CA"/>
        </w:rPr>
      </w:pPr>
    </w:p>
    <w:p w14:paraId="2C697CEB" w14:textId="29472898" w:rsidR="008F5EC5" w:rsidRPr="00695272" w:rsidRDefault="008F5EC5" w:rsidP="00695272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698FA1A0" w14:textId="25476743" w:rsidR="008F5EC5" w:rsidRPr="00961344" w:rsidRDefault="008F5EC5" w:rsidP="008F5EC5">
      <w:p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7A1539C1" w:rsidR="00FF353A" w:rsidRPr="00B262D7" w:rsidRDefault="00FF353A" w:rsidP="008F5EC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eativethinkingcc</w:t>
      </w:r>
      <w:proofErr w:type="spellEnd"/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  <w:proofErr w:type="spellEnd"/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iticalthinkingcc</w:t>
      </w:r>
      <w:proofErr w:type="spellEnd"/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socialresponsibilitycc</w:t>
      </w:r>
      <w:proofErr w:type="spellEnd"/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  <w:proofErr w:type="spellEnd"/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  <w:proofErr w:type="spellEnd"/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0161E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961344">
      <w:pgSz w:w="12240" w:h="15840" w:code="1"/>
      <w:pgMar w:top="284" w:right="720" w:bottom="42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3028F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rCwMDEwMzQ1MTRT0lEKTi0uzszPAykwrAUA+6YhcywAAAA="/>
  </w:docVars>
  <w:rsids>
    <w:rsidRoot w:val="001F51D5"/>
    <w:rsid w:val="000161E0"/>
    <w:rsid w:val="000954F7"/>
    <w:rsid w:val="000D3303"/>
    <w:rsid w:val="000D5DA9"/>
    <w:rsid w:val="000E1AFC"/>
    <w:rsid w:val="001102E9"/>
    <w:rsid w:val="001F51D5"/>
    <w:rsid w:val="003C4BA1"/>
    <w:rsid w:val="003E72C0"/>
    <w:rsid w:val="00421F40"/>
    <w:rsid w:val="00457FCD"/>
    <w:rsid w:val="005055CD"/>
    <w:rsid w:val="00575E3D"/>
    <w:rsid w:val="005763F1"/>
    <w:rsid w:val="00617A88"/>
    <w:rsid w:val="00695272"/>
    <w:rsid w:val="006A7666"/>
    <w:rsid w:val="006F217E"/>
    <w:rsid w:val="007026AF"/>
    <w:rsid w:val="00707F75"/>
    <w:rsid w:val="0074744A"/>
    <w:rsid w:val="0076627E"/>
    <w:rsid w:val="007E62A0"/>
    <w:rsid w:val="0087144C"/>
    <w:rsid w:val="008D70AC"/>
    <w:rsid w:val="008F008D"/>
    <w:rsid w:val="008F5EC5"/>
    <w:rsid w:val="00961344"/>
    <w:rsid w:val="00AA5131"/>
    <w:rsid w:val="00AB38B4"/>
    <w:rsid w:val="00B23350"/>
    <w:rsid w:val="00B262D7"/>
    <w:rsid w:val="00B369B1"/>
    <w:rsid w:val="00B37CB3"/>
    <w:rsid w:val="00B5680C"/>
    <w:rsid w:val="00B8428A"/>
    <w:rsid w:val="00B92071"/>
    <w:rsid w:val="00CD0BB6"/>
    <w:rsid w:val="00D724AC"/>
    <w:rsid w:val="00E14818"/>
    <w:rsid w:val="00E601A3"/>
    <w:rsid w:val="00E956E4"/>
    <w:rsid w:val="00EB1ECE"/>
    <w:rsid w:val="00EC64F6"/>
    <w:rsid w:val="00F475E2"/>
    <w:rsid w:val="00FB1ED1"/>
    <w:rsid w:val="00FC73AD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04455ADB5A34D8E1B6CB1DA990F2C" ma:contentTypeVersion="0" ma:contentTypeDescription="Create a new document." ma:contentTypeScope="" ma:versionID="c98e82b919d2379a1528809faa5613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9F124A-2D63-4B2D-924B-D663C10AEC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22D122-CD30-4C3D-8385-3DF3BDC65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Tommy Lin</cp:lastModifiedBy>
  <cp:revision>22</cp:revision>
  <dcterms:created xsi:type="dcterms:W3CDTF">2017-05-01T18:26:00Z</dcterms:created>
  <dcterms:modified xsi:type="dcterms:W3CDTF">2020-01-1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04455ADB5A34D8E1B6CB1DA990F2C</vt:lpwstr>
  </property>
</Properties>
</file>